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wa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orway received a score of 93.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orway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way received a score of</w:t>
      </w:r>
      <w:r>
        <w:t xml:space="preserve"> </w:t>
      </w:r>
      <w:r>
        <w:rPr>
          <w:b/>
          <w:bCs/>
        </w:rPr>
        <w:t xml:space="preserve">97.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orway received a score of 86.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orway received a score of 83.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orway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orway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orway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orway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orwa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orway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orway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orway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orway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orway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orway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orway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orway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8E3F65-E0F9-44B2-8AE2-79BD9738EB7C}"/>
</file>

<file path=customXml/itemProps2.xml><?xml version="1.0" encoding="utf-8"?>
<ds:datastoreItem xmlns:ds="http://schemas.openxmlformats.org/officeDocument/2006/customXml" ds:itemID="{3F4B7D26-1B3E-4E32-9E9A-BE2449E12E39}"/>
</file>

<file path=customXml/itemProps3.xml><?xml version="1.0" encoding="utf-8"?>
<ds:datastoreItem xmlns:ds="http://schemas.openxmlformats.org/officeDocument/2006/customXml" ds:itemID="{32F2F86D-D922-4D71-BF30-9DFD272474B5}"/>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1:38Z</dcterms:created>
  <dcterms:modified xsi:type="dcterms:W3CDTF">2024-11-01T14: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orway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